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f7adfa6c01ca1518978eaf22099e0ac08a89fbfc.png"/>
            <a:graphic>
              <a:graphicData uri="http://schemas.openxmlformats.org/drawingml/2006/picture">
                <pic:pic>
                  <pic:nvPicPr>
                    <pic:cNvPr id="1" name="image-f7adfa6c01ca1518978eaf22099e0ac08a89fbfc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Batería de Pruebas Exhaustiva para Aplicación de Conversión de Document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sumen Ejecutivo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a batería de pruebas propuesta comprende </w:t>
      </w:r>
      <w:r>
        <w:rPr>
          <w:rFonts w:eastAsia="inter" w:cs="inter" w:ascii="inter" w:hAnsi="inter"/>
          <w:b/>
          <w:color w:val="000000"/>
        </w:rPr>
        <w:t xml:space="preserve">246 casos de prueba</w:t>
      </w:r>
      <w:r>
        <w:rPr>
          <w:rFonts w:eastAsia="inter" w:cs="inter" w:ascii="inter" w:hAnsi="inter"/>
          <w:color w:val="000000"/>
        </w:rPr>
        <w:t xml:space="preserve"> distribuidos en </w:t>
      </w:r>
      <w:r>
        <w:rPr>
          <w:rFonts w:eastAsia="inter" w:cs="inter" w:ascii="inter" w:hAnsi="inter"/>
          <w:b/>
          <w:color w:val="000000"/>
        </w:rPr>
        <w:t xml:space="preserve">20 formatos de documentos diferentes</w:t>
      </w:r>
      <w:r>
        <w:rPr>
          <w:rFonts w:eastAsia="inter" w:cs="inter" w:ascii="inter" w:hAnsi="inter"/>
          <w:color w:val="000000"/>
        </w:rPr>
        <w:t xml:space="preserve">, organizados en </w:t>
      </w:r>
      <w:r>
        <w:rPr>
          <w:rFonts w:eastAsia="inter" w:cs="inter" w:ascii="inter" w:hAnsi="inter"/>
          <w:b/>
          <w:color w:val="000000"/>
        </w:rPr>
        <w:t xml:space="preserve">5 categorías principales</w:t>
      </w:r>
      <w:r>
        <w:rPr>
          <w:rFonts w:eastAsia="inter" w:cs="inter" w:ascii="inter" w:hAnsi="inter"/>
          <w:color w:val="000000"/>
        </w:rPr>
        <w:t xml:space="preserve"> que abarcan desde documentos válidos hasta casos críticos de estrés. El sistema está diseñado para evaluar la resistencia, precisión y capacidad de recuperación de su aplicación de conversión bajo condiciones reales de uso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todología de Test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tegorías de Prueba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DOCUMENTOS_VÁLIDOS (40 casos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pósito</w:t>
      </w:r>
      <w:r>
        <w:rPr>
          <w:rFonts w:eastAsia="inter" w:cs="inter" w:ascii="inter" w:hAnsi="inter"/>
          <w:color w:val="000000"/>
          <w:sz w:val="21"/>
        </w:rPr>
        <w:t xml:space="preserve">: Verificar que la aplicación procesa correctamente documentos bien formado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ultado esperado</w:t>
      </w:r>
      <w:r>
        <w:rPr>
          <w:rFonts w:eastAsia="inter" w:cs="inter" w:ascii="inter" w:hAnsi="inter"/>
          <w:color w:val="000000"/>
          <w:sz w:val="21"/>
        </w:rPr>
        <w:t xml:space="preserve">: Conversión exitosa sin errore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oridad</w:t>
      </w:r>
      <w:r>
        <w:rPr>
          <w:rFonts w:eastAsia="inter" w:cs="inter" w:ascii="inter" w:hAnsi="inter"/>
          <w:color w:val="000000"/>
          <w:sz w:val="21"/>
        </w:rPr>
        <w:t xml:space="preserve">: Alt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ERRORES_CORREGIBLES (60 casos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pósito</w:t>
      </w:r>
      <w:r>
        <w:rPr>
          <w:rFonts w:eastAsia="inter" w:cs="inter" w:ascii="inter" w:hAnsi="inter"/>
          <w:color w:val="000000"/>
          <w:sz w:val="21"/>
        </w:rPr>
        <w:t xml:space="preserve">: Evaluar la capacidad de la aplicación para detectar y corregir errores menor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ultado esperado</w:t>
      </w:r>
      <w:r>
        <w:rPr>
          <w:rFonts w:eastAsia="inter" w:cs="inter" w:ascii="inter" w:hAnsi="inter"/>
          <w:color w:val="000000"/>
          <w:sz w:val="21"/>
        </w:rPr>
        <w:t xml:space="preserve">: Conversión exitosa con advertencia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oridad</w:t>
      </w:r>
      <w:r>
        <w:rPr>
          <w:rFonts w:eastAsia="inter" w:cs="inter" w:ascii="inter" w:hAnsi="inter"/>
          <w:color w:val="000000"/>
          <w:sz w:val="21"/>
        </w:rPr>
        <w:t xml:space="preserve">: Alt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ERRORES_CRÍTICOS (46 casos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pósito</w:t>
      </w:r>
      <w:r>
        <w:rPr>
          <w:rFonts w:eastAsia="inter" w:cs="inter" w:ascii="inter" w:hAnsi="inter"/>
          <w:color w:val="000000"/>
          <w:sz w:val="21"/>
        </w:rPr>
        <w:t xml:space="preserve">: Verificar el manejo robusto de errores que no pueden ser corregido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ultado esperado</w:t>
      </w:r>
      <w:r>
        <w:rPr>
          <w:rFonts w:eastAsia="inter" w:cs="inter" w:ascii="inter" w:hAnsi="inter"/>
          <w:color w:val="000000"/>
          <w:sz w:val="21"/>
        </w:rPr>
        <w:t xml:space="preserve">: Fallo controlado con mensajes informativo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oridad</w:t>
      </w:r>
      <w:r>
        <w:rPr>
          <w:rFonts w:eastAsia="inter" w:cs="inter" w:ascii="inter" w:hAnsi="inter"/>
          <w:color w:val="000000"/>
          <w:sz w:val="21"/>
        </w:rPr>
        <w:t xml:space="preserve">: Crític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CASOS_LÍMITE (60 casos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pósito</w:t>
      </w:r>
      <w:r>
        <w:rPr>
          <w:rFonts w:eastAsia="inter" w:cs="inter" w:ascii="inter" w:hAnsi="inter"/>
          <w:color w:val="000000"/>
          <w:sz w:val="21"/>
        </w:rPr>
        <w:t xml:space="preserve">: Probar el comportamiento en los límites de especificacione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ultado esperado</w:t>
      </w:r>
      <w:r>
        <w:rPr>
          <w:rFonts w:eastAsia="inter" w:cs="inter" w:ascii="inter" w:hAnsi="inter"/>
          <w:color w:val="000000"/>
          <w:sz w:val="21"/>
        </w:rPr>
        <w:t xml:space="preserve">: Variable según implementació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oridad</w:t>
      </w:r>
      <w:r>
        <w:rPr>
          <w:rFonts w:eastAsia="inter" w:cs="inter" w:ascii="inter" w:hAnsi="inter"/>
          <w:color w:val="000000"/>
          <w:sz w:val="21"/>
        </w:rPr>
        <w:t xml:space="preserve">: Medi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5. STRESS_TEST (40 casos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pósito</w:t>
      </w:r>
      <w:r>
        <w:rPr>
          <w:rFonts w:eastAsia="inter" w:cs="inter" w:ascii="inter" w:hAnsi="inter"/>
          <w:color w:val="000000"/>
          <w:sz w:val="21"/>
        </w:rPr>
        <w:t xml:space="preserve">: Evaluar resistencia bajo carga y condiciones extrema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ultado esperado</w:t>
      </w:r>
      <w:r>
        <w:rPr>
          <w:rFonts w:eastAsia="inter" w:cs="inter" w:ascii="inter" w:hAnsi="inter"/>
          <w:color w:val="000000"/>
          <w:sz w:val="21"/>
        </w:rPr>
        <w:t xml:space="preserve">: Variable según configuració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oridad</w:t>
      </w:r>
      <w:r>
        <w:rPr>
          <w:rFonts w:eastAsia="inter" w:cs="inter" w:ascii="inter" w:hAnsi="inter"/>
          <w:color w:val="000000"/>
          <w:sz w:val="21"/>
        </w:rPr>
        <w:t xml:space="preserve">: Alt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matos de Documentos Incluido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a batería incluye los siguientes 20 formatos de documentos con sus errores más comunes identificados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os de Prueba por Categorí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tegoría 1: Documentos Válid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DF - Documento Válido Simpl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id_pdf_simple.pdf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%PDF-1.4</w:t>
        <w:br/>
        <w:t xml:space="preserve">1 0 obj</w:t>
        <w:br/>
        <w:t xml:space="preserve">&lt;&lt;</w:t>
        <w:br/>
        <w:t xml:space="preserve">/Type /Catalog</w:t>
        <w:br/>
        <w:t xml:space="preserve">/Pages 2 0 R</w:t>
        <w:br/>
        <w:t xml:space="preserve">&gt;&gt;</w:t>
        <w:br/>
        <w:t xml:space="preserve">endobj</w:t>
        <w:br/>
        <w:t xml:space="preserve">...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Documento PDF con estructura básica correcta para verificar funcionamiento norma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JSON - Documento Válido Simpl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id_json_simple.js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cument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SON válido simp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ato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tul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cumento de prueb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istema de Test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SV - Documento Válido Simpl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id_csv_simple.csv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,nombre,edad,ciudad,salario</w:t>
        <w:br/>
        <w:t xml:space="preserve">1,Juan Pérez,30,Madrid,45000</w:t>
        <w:br/>
        <w:t xml:space="preserve">2,María García,25,Barcelona,38000</w:t>
        <w:br/>
        <w:t xml:space="preserve">3,Pedro López,35,Valencia,42000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tegoría 2: Errores Corregib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DF - Estructura Mal Formada (Corregibl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df_malformed_structure.pdf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%PDF-1.4</w:t>
        <w:br/>
        <w:t xml:space="preserve">...</w:t>
        <w:br/>
        <w:t xml:space="preserve">startxref</w:t>
        <w:br/>
        <w:t xml:space="preserve">INVALID_REFERENCE</w:t>
        <w:br/>
        <w:t xml:space="preserve">%%EOF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PDF con referencia xref inválida que puede ser reparad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JSON - Sintaxis Inválida (Corregibl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json_invalid_syntax.js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cument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SON con sintaxis inválid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ato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tul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cumento de prueb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istema de Test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id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p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l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te JSON tiene una coma de má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p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umer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l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JSON con coma final extra que puede ser corregida automáticament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SV - Delimitadores Inconsistentes (Corregibl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sv_inconsistent_delimiters.csv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,nombre,edad,ciudad,salario</w:t>
        <w:br/>
        <w:t xml:space="preserve">1,Juan Pérez,30,Madrid,45000</w:t>
        <w:br/>
        <w:t xml:space="preserve">2;María García;25;Barcelona;38000</w:t>
        <w:br/>
        <w:t xml:space="preserve">3,Pedro López,35,Valencia,42000</w:t>
        <w:br/>
        <w:t xml:space="preserve">4|Ana Martínez|28|Sevilla|40000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CSV con diferentes delimitadores que pueden ser normalizad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tegoría 3: Errores Crític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DF - Protegido por Contraseña (No Corregibl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df_password_protected.pdf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%PDF-1.4</w:t>
        <w:br/>
        <w:t xml:space="preserve">...</w:t>
        <w:br/>
        <w:t xml:space="preserve">4 0 obj</w:t>
        <w:br/>
        <w:t xml:space="preserve">&lt;&lt;</w:t>
        <w:br/>
        <w:t xml:space="preserve">/Filter /Standard</w:t>
        <w:br/>
        <w:t xml:space="preserve">/V 1</w:t>
        <w:br/>
        <w:t xml:space="preserve">/R 2</w:t>
        <w:br/>
        <w:t xml:space="preserve">/O (ENCRYPTED_OWNER_PASSWORD_32_BYTES)</w:t>
        <w:br/>
        <w:t xml:space="preserve">/U (ENCRYPTED_USER_PASSWORD_32_BYTES)</w:t>
        <w:br/>
        <w:t xml:space="preserve">/P -60</w:t>
        <w:br/>
        <w:t xml:space="preserve">&gt;&gt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PDF con protección por contraseña que no puede ser procesad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JSON - Brackets Incorrectos (No Corregibl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json_incorrect_brackets.js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cument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SON con brackets incorrecto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ato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tul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cumento de prueb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id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p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l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ste JSON tiene brackets mal balanceado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JSON con brackets no balanceados que causa error de pars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SV - Registros Mal Formados (No Corregibl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vo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sv_malformed_records.csv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,nombre,edad,ciudad,salario</w:t>
        <w:br/>
        <w:t xml:space="preserve">1,Juan Pérez,30,Madrid,45000</w:t>
        <w:br/>
        <w:t xml:space="preserve">2,María García,25,Barcelona</w:t>
        <w:br/>
        <w:t xml:space="preserve">3,Pedro López,35,Valencia,42000,EXTRA_FIELD</w:t>
        <w:br/>
        <w:t xml:space="preserve">4,Ana Martínez,28,Sevilla,40000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CSV con registros inconsistentes que no pueden ser reparados automáticament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tegoría 4: Casos Límit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os Vacío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DF vacío</w:t>
      </w:r>
      <w:r>
        <w:rPr>
          <w:rFonts w:eastAsia="inter" w:cs="inter" w:ascii="inter" w:hAnsi="inter"/>
          <w:color w:val="000000"/>
          <w:sz w:val="21"/>
        </w:rPr>
        <w:t xml:space="preserve">: Solo headers PDF sin contenido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SON vacío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{}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SV vacío</w:t>
      </w:r>
      <w:r>
        <w:rPr>
          <w:rFonts w:eastAsia="inter" w:cs="inter" w:ascii="inter" w:hAnsi="inter"/>
          <w:color w:val="000000"/>
          <w:sz w:val="21"/>
        </w:rPr>
        <w:t xml:space="preserve">: Solo headers sin dato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XML vacío</w:t>
      </w:r>
      <w:r>
        <w:rPr>
          <w:rFonts w:eastAsia="inter" w:cs="inter" w:ascii="inter" w:hAnsi="inter"/>
          <w:color w:val="000000"/>
          <w:sz w:val="21"/>
        </w:rPr>
        <w:t xml:space="preserve">: Solo declaración XML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XT vacío</w:t>
      </w:r>
      <w:r>
        <w:rPr>
          <w:rFonts w:eastAsia="inter" w:cs="inter" w:ascii="inter" w:hAnsi="inter"/>
          <w:color w:val="000000"/>
          <w:sz w:val="21"/>
        </w:rPr>
        <w:t xml:space="preserve">: Archivo de 0 byt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os Muy Grande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DF grande</w:t>
      </w:r>
      <w:r>
        <w:rPr>
          <w:rFonts w:eastAsia="inter" w:cs="inter" w:ascii="inter" w:hAnsi="inter"/>
          <w:color w:val="000000"/>
          <w:sz w:val="21"/>
        </w:rPr>
        <w:t xml:space="preserve">: &gt;100MB con múltiples páginas e imágene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SON grande</w:t>
      </w:r>
      <w:r>
        <w:rPr>
          <w:rFonts w:eastAsia="inter" w:cs="inter" w:ascii="inter" w:hAnsi="inter"/>
          <w:color w:val="000000"/>
          <w:sz w:val="21"/>
        </w:rPr>
        <w:t xml:space="preserve">: Estructuras profundamente anidada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SV grande</w:t>
      </w:r>
      <w:r>
        <w:rPr>
          <w:rFonts w:eastAsia="inter" w:cs="inter" w:ascii="inter" w:hAnsi="inter"/>
          <w:color w:val="000000"/>
          <w:sz w:val="21"/>
        </w:rPr>
        <w:t xml:space="preserve">: Millones de registro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XML grande</w:t>
      </w:r>
      <w:r>
        <w:rPr>
          <w:rFonts w:eastAsia="inter" w:cs="inter" w:ascii="inter" w:hAnsi="inter"/>
          <w:color w:val="000000"/>
          <w:sz w:val="21"/>
        </w:rPr>
        <w:t xml:space="preserve">: Estructura jerárquica complej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racteres Especiale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code complejo</w:t>
      </w:r>
      <w:r>
        <w:rPr>
          <w:rFonts w:eastAsia="inter" w:cs="inter" w:ascii="inter" w:hAnsi="inter"/>
          <w:color w:val="000000"/>
          <w:sz w:val="21"/>
        </w:rPr>
        <w:t xml:space="preserve">: Emojis, caracteres asiáticos, RTL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racteres de control</w:t>
      </w:r>
      <w:r>
        <w:rPr>
          <w:rFonts w:eastAsia="inter" w:cs="inter" w:ascii="inter" w:hAnsi="inter"/>
          <w:color w:val="000000"/>
          <w:sz w:val="21"/>
        </w:rPr>
        <w:t xml:space="preserve">: Bytes nulos, caracteres no imprimible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coding mixto</w:t>
      </w:r>
      <w:r>
        <w:rPr>
          <w:rFonts w:eastAsia="inter" w:cs="inter" w:ascii="inter" w:hAnsi="inter"/>
          <w:color w:val="000000"/>
          <w:sz w:val="21"/>
        </w:rPr>
        <w:t xml:space="preserve">: UTF-8, Latin-1, ASCII mezclad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tegoría 5: Stress Tes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cesamiento Concurrent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100 documentos simultáneos</w:t>
      </w:r>
      <w:r>
        <w:rPr>
          <w:rFonts w:eastAsia="inter" w:cs="inter" w:ascii="inter" w:hAnsi="inter"/>
          <w:color w:val="000000"/>
          <w:sz w:val="21"/>
        </w:rPr>
        <w:t xml:space="preserve"> de cada formato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ferentes tamaños</w:t>
      </w:r>
      <w:r>
        <w:rPr>
          <w:rFonts w:eastAsia="inter" w:cs="inter" w:ascii="inter" w:hAnsi="inter"/>
          <w:color w:val="000000"/>
          <w:sz w:val="21"/>
        </w:rPr>
        <w:t xml:space="preserve"> (pequeño, medio, grande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zcla de válidos y erróne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structuras Compleja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nidamiento profundo</w:t>
      </w:r>
      <w:r>
        <w:rPr>
          <w:rFonts w:eastAsia="inter" w:cs="inter" w:ascii="inter" w:hAnsi="inter"/>
          <w:color w:val="000000"/>
          <w:sz w:val="21"/>
        </w:rPr>
        <w:t xml:space="preserve">: &gt;1000 niveles en JSON/XML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blas masivas</w:t>
      </w:r>
      <w:r>
        <w:rPr>
          <w:rFonts w:eastAsia="inter" w:cs="inter" w:ascii="inter" w:hAnsi="inter"/>
          <w:color w:val="000000"/>
          <w:sz w:val="21"/>
        </w:rPr>
        <w:t xml:space="preserve">: CSV con &gt;1 millón de columna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DFs complejos</w:t>
      </w:r>
      <w:r>
        <w:rPr>
          <w:rFonts w:eastAsia="inter" w:cs="inter" w:ascii="inter" w:hAnsi="inter"/>
          <w:color w:val="000000"/>
          <w:sz w:val="21"/>
        </w:rPr>
        <w:t xml:space="preserve">: Múltiples layers, transparencias, fuent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lan de Implementació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ase 1: Preparación del Entorno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ar infraestructura de testing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r archivos de prueba</w:t>
      </w:r>
      <w:r>
        <w:rPr>
          <w:rFonts w:eastAsia="inter" w:cs="inter" w:ascii="inter" w:hAnsi="inter"/>
          <w:color w:val="000000"/>
          <w:sz w:val="21"/>
        </w:rPr>
        <w:t xml:space="preserve"> usando el contenido proporcionado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lementar métricas de rendimiento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ar logging detallad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ase 2: Ejecución de Prueba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cumentos válidos</w:t>
      </w:r>
      <w:r>
        <w:rPr>
          <w:rFonts w:eastAsia="inter" w:cs="inter" w:ascii="inter" w:hAnsi="inter"/>
          <w:color w:val="000000"/>
          <w:sz w:val="21"/>
        </w:rPr>
        <w:t xml:space="preserve">: Verificar funcionamiento base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es corregibles</w:t>
      </w:r>
      <w:r>
        <w:rPr>
          <w:rFonts w:eastAsia="inter" w:cs="inter" w:ascii="inter" w:hAnsi="inter"/>
          <w:color w:val="000000"/>
          <w:sz w:val="21"/>
        </w:rPr>
        <w:t xml:space="preserve">: Evaluar capacidad de reparación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es críticos</w:t>
      </w:r>
      <w:r>
        <w:rPr>
          <w:rFonts w:eastAsia="inter" w:cs="inter" w:ascii="inter" w:hAnsi="inter"/>
          <w:color w:val="000000"/>
          <w:sz w:val="21"/>
        </w:rPr>
        <w:t xml:space="preserve">: Probar manejo robusto de fallo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sos límite</w:t>
      </w:r>
      <w:r>
        <w:rPr>
          <w:rFonts w:eastAsia="inter" w:cs="inter" w:ascii="inter" w:hAnsi="inter"/>
          <w:color w:val="000000"/>
          <w:sz w:val="21"/>
        </w:rPr>
        <w:t xml:space="preserve">: Verificar comportamiento en extremo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ess test</w:t>
      </w:r>
      <w:r>
        <w:rPr>
          <w:rFonts w:eastAsia="inter" w:cs="inter" w:ascii="inter" w:hAnsi="inter"/>
          <w:color w:val="000000"/>
          <w:sz w:val="21"/>
        </w:rPr>
        <w:t xml:space="preserve">: Evaluar resistencia bajo carg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ase 3: Análisis y Reporte</w:t>
      </w:r>
    </w:p>
    <w:p>
      <w:pPr>
        <w:numPr>
          <w:ilvl w:val="0"/>
          <w:numId w:val="1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étricas de rendimiento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iempo de procesamiento por formato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o de memoria y CPU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a de éxito/fallo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pacidad de recuperación</w:t>
      </w:r>
    </w:p>
    <w:p>
      <w:pPr>
        <w:numPr>
          <w:ilvl w:val="0"/>
          <w:numId w:val="1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dicadores de calidad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cisión de conversión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tección de errores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pacidad de reparación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tabilidad bajo estré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riterios de Evaluació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étricas Clave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sa de éxito</w:t>
      </w:r>
      <w:r>
        <w:rPr>
          <w:rFonts w:eastAsia="inter" w:cs="inter" w:ascii="inter" w:hAnsi="inter"/>
          <w:color w:val="000000"/>
          <w:sz w:val="21"/>
        </w:rPr>
        <w:t xml:space="preserve">: &gt;95% para documentos válido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tección de errores</w:t>
      </w:r>
      <w:r>
        <w:rPr>
          <w:rFonts w:eastAsia="inter" w:cs="inter" w:ascii="inter" w:hAnsi="inter"/>
          <w:color w:val="000000"/>
          <w:sz w:val="21"/>
        </w:rPr>
        <w:t xml:space="preserve">: &gt;90% para errores conocido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pacidad de reparación</w:t>
      </w:r>
      <w:r>
        <w:rPr>
          <w:rFonts w:eastAsia="inter" w:cs="inter" w:ascii="inter" w:hAnsi="inter"/>
          <w:color w:val="000000"/>
          <w:sz w:val="21"/>
        </w:rPr>
        <w:t xml:space="preserve">: &gt;70% para errores corregibl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empo de respuesta</w:t>
      </w:r>
      <w:r>
        <w:rPr>
          <w:rFonts w:eastAsia="inter" w:cs="inter" w:ascii="inter" w:hAnsi="inter"/>
          <w:color w:val="000000"/>
          <w:sz w:val="21"/>
        </w:rPr>
        <w:t xml:space="preserve">: &lt;5 segundos para documentos &lt;10MB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o de memoria</w:t>
      </w:r>
      <w:r>
        <w:rPr>
          <w:rFonts w:eastAsia="inter" w:cs="inter" w:ascii="inter" w:hAnsi="inter"/>
          <w:color w:val="000000"/>
          <w:sz w:val="21"/>
        </w:rPr>
        <w:t xml:space="preserve">: &lt;2GB para documentos &lt;100MB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mbrales de Aceptación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ítico</w:t>
      </w:r>
      <w:r>
        <w:rPr>
          <w:rFonts w:eastAsia="inter" w:cs="inter" w:ascii="inter" w:hAnsi="inter"/>
          <w:color w:val="000000"/>
          <w:sz w:val="21"/>
        </w:rPr>
        <w:t xml:space="preserve">: Fallos en documentos válido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yor</w:t>
      </w:r>
      <w:r>
        <w:rPr>
          <w:rFonts w:eastAsia="inter" w:cs="inter" w:ascii="inter" w:hAnsi="inter"/>
          <w:color w:val="000000"/>
          <w:sz w:val="21"/>
        </w:rPr>
        <w:t xml:space="preserve">: Fallos en detección de errores crítico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nor</w:t>
      </w:r>
      <w:r>
        <w:rPr>
          <w:rFonts w:eastAsia="inter" w:cs="inter" w:ascii="inter" w:hAnsi="inter"/>
          <w:color w:val="000000"/>
          <w:sz w:val="21"/>
        </w:rPr>
        <w:t xml:space="preserve">: Rendimiento por debajo del 80% esperado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formativo</w:t>
      </w:r>
      <w:r>
        <w:rPr>
          <w:rFonts w:eastAsia="inter" w:cs="inter" w:ascii="inter" w:hAnsi="inter"/>
          <w:color w:val="000000"/>
          <w:sz w:val="21"/>
        </w:rPr>
        <w:t xml:space="preserve">: Advertencias en errores corregib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comendaciones de Implementació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utomatización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r con CI/CD pipelin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jecutar pruebas en cada releas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ear métricas en tiempo real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r reportes automátic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scalabilidad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ar contenedores para aislamiento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ar paralelización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ar recursos dinámico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ear uso de sistem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antenimiento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tualizar casos de prueba regularment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ñadir nuevos formatos según necesidad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isar métricas de rendimiento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umentar cambios y mejora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sta batería de pruebas exhaustiva le permitirá evaluar de manera integral la robustez, precisión y capacidad de su aplicación de conversión antes del lanzamiento al mercado, asegurando una experiencia de usuario óptima y un manejo adecuado de situaciones excepcionale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s-E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s-E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f7adfa6c01ca1518978eaf22099e0ac08a89fbfc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15T21:13:09.564Z</dcterms:created>
  <dcterms:modified xsi:type="dcterms:W3CDTF">2025-07-15T21:13:09.564Z</dcterms:modified>
</cp:coreProperties>
</file>